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A20939" w14:textId="77777777" w:rsidR="00C83BB6" w:rsidRPr="00C83BB6" w:rsidRDefault="00084361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noProof/>
          <w:color w:val="000000" w:themeColor="text1"/>
        </w:rPr>
        <w:drawing>
          <wp:inline distT="0" distB="0" distL="0" distR="0" wp14:anchorId="45C6C72A" wp14:editId="75D363F5">
            <wp:extent cx="2182495" cy="902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49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488F95" w14:textId="77777777" w:rsidR="00C83BB6" w:rsidRPr="00C83BB6" w:rsidRDefault="0082018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</w:t>
      </w:r>
      <w:r w:rsidR="00D86DDC">
        <w:rPr>
          <w:rFonts w:asciiTheme="minorHAnsi" w:hAnsiTheme="minorHAnsi" w:cstheme="minorHAnsi"/>
          <w:b/>
          <w:color w:val="000000" w:themeColor="text1"/>
        </w:rPr>
        <w:t xml:space="preserve"> Committee</w:t>
      </w:r>
    </w:p>
    <w:p w14:paraId="5BB92E57" w14:textId="77777777" w:rsid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14:paraId="6A33B4A4" w14:textId="3148766F" w:rsidR="0082018C" w:rsidRDefault="00AD1D65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2:00 PM</w:t>
      </w:r>
      <w:r w:rsidR="006C5319">
        <w:rPr>
          <w:rFonts w:asciiTheme="minorHAnsi" w:eastAsiaTheme="minorHAnsi" w:hAnsiTheme="minorHAnsi" w:cstheme="minorHAnsi"/>
          <w:b/>
          <w:color w:val="000000" w:themeColor="text1"/>
        </w:rPr>
        <w:t xml:space="preserve"> – </w:t>
      </w:r>
      <w:r>
        <w:rPr>
          <w:rFonts w:asciiTheme="minorHAnsi" w:eastAsiaTheme="minorHAnsi" w:hAnsiTheme="minorHAnsi" w:cstheme="minorHAnsi"/>
          <w:b/>
          <w:color w:val="000000" w:themeColor="text1"/>
        </w:rPr>
        <w:t>3:</w:t>
      </w:r>
      <w:r w:rsidR="006C5319">
        <w:rPr>
          <w:rFonts w:asciiTheme="minorHAnsi" w:eastAsiaTheme="minorHAnsi" w:hAnsiTheme="minorHAnsi" w:cstheme="minorHAnsi"/>
          <w:b/>
          <w:color w:val="000000" w:themeColor="text1"/>
        </w:rPr>
        <w:t xml:space="preserve">00 </w:t>
      </w:r>
      <w:r>
        <w:rPr>
          <w:rFonts w:asciiTheme="minorHAnsi" w:eastAsiaTheme="minorHAnsi" w:hAnsiTheme="minorHAnsi" w:cstheme="minorHAnsi"/>
          <w:b/>
          <w:color w:val="000000" w:themeColor="text1"/>
        </w:rPr>
        <w:t>P</w:t>
      </w:r>
      <w:r w:rsidR="006C5319">
        <w:rPr>
          <w:rFonts w:asciiTheme="minorHAnsi" w:eastAsiaTheme="minorHAnsi" w:hAnsiTheme="minorHAnsi" w:cstheme="minorHAnsi"/>
          <w:b/>
          <w:color w:val="000000" w:themeColor="text1"/>
        </w:rPr>
        <w:t>M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81018C">
        <w:rPr>
          <w:rFonts w:asciiTheme="minorHAnsi" w:eastAsiaTheme="minorHAnsi" w:hAnsiTheme="minorHAnsi" w:cstheme="minorHAnsi"/>
          <w:b/>
          <w:color w:val="000000" w:themeColor="text1"/>
        </w:rPr>
        <w:t>October 13th</w:t>
      </w:r>
      <w:bookmarkStart w:id="0" w:name="_GoBack"/>
      <w:bookmarkEnd w:id="0"/>
      <w:r w:rsidR="006C5319">
        <w:rPr>
          <w:rFonts w:asciiTheme="minorHAnsi" w:eastAsiaTheme="minorHAnsi" w:hAnsiTheme="minorHAnsi" w:cstheme="minorHAnsi"/>
          <w:b/>
          <w:color w:val="000000" w:themeColor="text1"/>
        </w:rPr>
        <w:t>, 2022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</w:t>
      </w:r>
      <w:r>
        <w:rPr>
          <w:rFonts w:asciiTheme="minorHAnsi" w:eastAsiaTheme="minorHAnsi" w:hAnsiTheme="minorHAnsi" w:cstheme="minorHAnsi"/>
          <w:b/>
          <w:noProof/>
          <w:color w:val="000000" w:themeColor="text1"/>
        </w:rPr>
        <w:t>– L-405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</w:t>
      </w:r>
    </w:p>
    <w:p w14:paraId="5CA5ED24" w14:textId="77777777" w:rsidR="0082018C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648757B1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373C046F" w14:textId="77777777" w:rsidR="00320D12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Accessibility Note:  </w:t>
      </w: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If you are an individual with a disability and need </w:t>
      </w:r>
      <w:proofErr w:type="spellStart"/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>accomodations</w:t>
      </w:r>
      <w:proofErr w:type="spellEnd"/>
    </w:p>
    <w:p w14:paraId="1482D5B7" w14:textId="391D6353" w:rsidR="00956053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 please contact </w:t>
      </w:r>
      <w:r w:rsidR="00950C99">
        <w:rPr>
          <w:rFonts w:asciiTheme="minorHAnsi" w:eastAsiaTheme="minorHAnsi" w:hAnsiTheme="minorHAnsi" w:cstheme="minorHAnsi"/>
          <w:i/>
          <w:color w:val="000000" w:themeColor="text1"/>
        </w:rPr>
        <w:t>Ayla Mora</w:t>
      </w:r>
      <w:r w:rsidR="007A3990">
        <w:rPr>
          <w:rFonts w:asciiTheme="minorHAnsi" w:eastAsiaTheme="minorHAnsi" w:hAnsiTheme="minorHAnsi" w:cstheme="minorHAnsi"/>
          <w:i/>
          <w:color w:val="000000" w:themeColor="text1"/>
        </w:rPr>
        <w:t xml:space="preserve"> 559-791-2298</w:t>
      </w:r>
    </w:p>
    <w:p w14:paraId="7A4D9A94" w14:textId="77777777" w:rsidR="007A3990" w:rsidRPr="00956053" w:rsidRDefault="007A3990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</w:p>
    <w:p w14:paraId="0E301C73" w14:textId="77777777" w:rsidR="00956053" w:rsidRPr="00956053" w:rsidRDefault="00956053" w:rsidP="0082018C">
      <w:pPr>
        <w:jc w:val="center"/>
        <w:rPr>
          <w:rFonts w:asciiTheme="minorHAnsi" w:eastAsiaTheme="minorHAnsi" w:hAnsiTheme="minorHAnsi" w:cstheme="minorHAnsi"/>
          <w:color w:val="000000" w:themeColor="text1"/>
        </w:rPr>
      </w:pPr>
    </w:p>
    <w:p w14:paraId="66C024D8" w14:textId="77777777"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14:paraId="74524DBB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14:paraId="147CE1EB" w14:textId="77777777"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14:paraId="15F3A5E7" w14:textId="77777777" w:rsidR="0035614E" w:rsidRDefault="00C47A8D" w:rsidP="002E71D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</w:t>
      </w:r>
      <w:r w:rsidR="002E71D4">
        <w:rPr>
          <w:rFonts w:asciiTheme="minorHAnsi" w:hAnsiTheme="minorHAnsi" w:cstheme="minorHAnsi"/>
          <w:b/>
          <w:color w:val="000000" w:themeColor="text1"/>
        </w:rPr>
        <w:t>s</w:t>
      </w:r>
    </w:p>
    <w:p w14:paraId="27E44CC6" w14:textId="562E2ED3" w:rsidR="00AD1D65" w:rsidRDefault="00AD1D65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Program Review Handbook</w:t>
      </w:r>
    </w:p>
    <w:p w14:paraId="3F3044DE" w14:textId="0378601B" w:rsidR="002E71D4" w:rsidRPr="002E71D4" w:rsidRDefault="00AD1D65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IPAA Document</w:t>
      </w:r>
    </w:p>
    <w:p w14:paraId="39CECA19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14:paraId="4D2BE591" w14:textId="77777777" w:rsidR="00C00296" w:rsidRDefault="00A05394" w:rsidP="00C0029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uture Agenda Items</w:t>
      </w:r>
    </w:p>
    <w:p w14:paraId="2812C644" w14:textId="77777777" w:rsidR="00B50C33" w:rsidRDefault="00B50C33" w:rsidP="00B50C33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14:paraId="734CE954" w14:textId="77777777" w:rsidR="00A05394" w:rsidRPr="00C00296" w:rsidRDefault="00A05394" w:rsidP="00C0029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C00296">
        <w:rPr>
          <w:rFonts w:asciiTheme="minorHAnsi" w:hAnsiTheme="minorHAnsi" w:cstheme="minorHAnsi"/>
          <w:b/>
          <w:color w:val="000000" w:themeColor="text1"/>
        </w:rPr>
        <w:br/>
      </w:r>
    </w:p>
    <w:p w14:paraId="68A0386B" w14:textId="77777777" w:rsidR="00C83BB6" w:rsidRP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14:paraId="65A15947" w14:textId="77777777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C83BB6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:   </w:t>
      </w:r>
    </w:p>
    <w:p w14:paraId="79EAF505" w14:textId="4CA945E0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C0354F">
        <w:rPr>
          <w:rFonts w:asciiTheme="minorHAnsi" w:hAnsiTheme="minorHAnsi" w:cstheme="minorHAnsi"/>
          <w:b/>
          <w:color w:val="000000" w:themeColor="text1"/>
        </w:rPr>
        <w:t xml:space="preserve">October </w:t>
      </w:r>
      <w:r w:rsidR="007C749F">
        <w:rPr>
          <w:rFonts w:asciiTheme="minorHAnsi" w:hAnsiTheme="minorHAnsi" w:cstheme="minorHAnsi"/>
          <w:b/>
          <w:color w:val="000000" w:themeColor="text1"/>
        </w:rPr>
        <w:t>13</w:t>
      </w:r>
      <w:r w:rsidR="00AD1D65">
        <w:rPr>
          <w:rFonts w:asciiTheme="minorHAnsi" w:hAnsiTheme="minorHAnsi" w:cstheme="minorHAnsi"/>
          <w:b/>
          <w:color w:val="000000" w:themeColor="text1"/>
        </w:rPr>
        <w:t>th</w:t>
      </w:r>
      <w:r w:rsidR="006C5319">
        <w:rPr>
          <w:rFonts w:asciiTheme="minorHAnsi" w:hAnsiTheme="minorHAnsi" w:cstheme="minorHAnsi"/>
          <w:b/>
          <w:color w:val="000000" w:themeColor="text1"/>
        </w:rPr>
        <w:t xml:space="preserve"> 2022</w:t>
      </w:r>
      <w:r w:rsidR="00AD1D65">
        <w:rPr>
          <w:rFonts w:asciiTheme="minorHAnsi" w:hAnsiTheme="minorHAnsi" w:cstheme="minorHAnsi"/>
          <w:b/>
          <w:color w:val="000000" w:themeColor="text1"/>
        </w:rPr>
        <w:t>-</w:t>
      </w:r>
      <w:r w:rsidR="00F43309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AD1D65">
        <w:rPr>
          <w:rFonts w:asciiTheme="minorHAnsi" w:hAnsiTheme="minorHAnsi" w:cstheme="minorHAnsi"/>
          <w:b/>
          <w:color w:val="000000" w:themeColor="text1"/>
        </w:rPr>
        <w:t>L-405</w:t>
      </w:r>
    </w:p>
    <w:sectPr w:rsidR="00C83BB6" w:rsidRPr="00C83BB6" w:rsidSect="00500089">
      <w:footerReference w:type="default" r:id="rId11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DD2BCC" w14:textId="77777777" w:rsidR="004920A5" w:rsidRDefault="004920A5" w:rsidP="003910FB">
      <w:r>
        <w:separator/>
      </w:r>
    </w:p>
  </w:endnote>
  <w:endnote w:type="continuationSeparator" w:id="0">
    <w:p w14:paraId="00B8F49A" w14:textId="77777777" w:rsidR="004920A5" w:rsidRDefault="004920A5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CEDC1" w14:textId="77777777"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FC9660" w14:textId="77777777" w:rsidR="004920A5" w:rsidRDefault="004920A5" w:rsidP="003910FB">
      <w:r>
        <w:separator/>
      </w:r>
    </w:p>
  </w:footnote>
  <w:footnote w:type="continuationSeparator" w:id="0">
    <w:p w14:paraId="124718B1" w14:textId="77777777" w:rsidR="004920A5" w:rsidRDefault="004920A5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D23ACB"/>
    <w:multiLevelType w:val="hybridMultilevel"/>
    <w:tmpl w:val="83D62D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3F5D7C"/>
    <w:multiLevelType w:val="hybridMultilevel"/>
    <w:tmpl w:val="488CA7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7236839"/>
    <w:multiLevelType w:val="hybridMultilevel"/>
    <w:tmpl w:val="65C25A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4"/>
  </w:num>
  <w:num w:numId="4">
    <w:abstractNumId w:val="22"/>
  </w:num>
  <w:num w:numId="5">
    <w:abstractNumId w:val="8"/>
  </w:num>
  <w:num w:numId="6">
    <w:abstractNumId w:val="29"/>
  </w:num>
  <w:num w:numId="7">
    <w:abstractNumId w:val="14"/>
  </w:num>
  <w:num w:numId="8">
    <w:abstractNumId w:val="26"/>
  </w:num>
  <w:num w:numId="9">
    <w:abstractNumId w:val="11"/>
  </w:num>
  <w:num w:numId="10">
    <w:abstractNumId w:val="7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8"/>
  </w:num>
  <w:num w:numId="17">
    <w:abstractNumId w:val="33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5"/>
  </w:num>
  <w:num w:numId="23">
    <w:abstractNumId w:val="13"/>
  </w:num>
  <w:num w:numId="24">
    <w:abstractNumId w:val="34"/>
  </w:num>
  <w:num w:numId="25">
    <w:abstractNumId w:val="32"/>
  </w:num>
  <w:num w:numId="26">
    <w:abstractNumId w:val="10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1"/>
  </w:num>
  <w:num w:numId="32">
    <w:abstractNumId w:val="21"/>
  </w:num>
  <w:num w:numId="33">
    <w:abstractNumId w:val="0"/>
  </w:num>
  <w:num w:numId="34">
    <w:abstractNumId w:val="6"/>
  </w:num>
  <w:num w:numId="35">
    <w:abstractNumId w:val="5"/>
  </w:num>
  <w:num w:numId="36">
    <w:abstractNumId w:val="18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2tDQyNDI0MLGwtDBR0lEKTi0uzszPAykwrwUAJYHGTy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5EAB"/>
    <w:rsid w:val="00007E50"/>
    <w:rsid w:val="00011C8E"/>
    <w:rsid w:val="0001275B"/>
    <w:rsid w:val="000176FC"/>
    <w:rsid w:val="000251D6"/>
    <w:rsid w:val="00025EDF"/>
    <w:rsid w:val="000353B7"/>
    <w:rsid w:val="000359F9"/>
    <w:rsid w:val="00037D11"/>
    <w:rsid w:val="000538FC"/>
    <w:rsid w:val="00054D58"/>
    <w:rsid w:val="00055933"/>
    <w:rsid w:val="0006411B"/>
    <w:rsid w:val="00072147"/>
    <w:rsid w:val="00081E44"/>
    <w:rsid w:val="00084361"/>
    <w:rsid w:val="00093245"/>
    <w:rsid w:val="000B1215"/>
    <w:rsid w:val="000B1442"/>
    <w:rsid w:val="000C4607"/>
    <w:rsid w:val="000D1119"/>
    <w:rsid w:val="000D1C9E"/>
    <w:rsid w:val="000D2635"/>
    <w:rsid w:val="000D35D2"/>
    <w:rsid w:val="000D3895"/>
    <w:rsid w:val="000D6A34"/>
    <w:rsid w:val="000E3576"/>
    <w:rsid w:val="000E558E"/>
    <w:rsid w:val="000E7DC8"/>
    <w:rsid w:val="000F1568"/>
    <w:rsid w:val="000F4BC7"/>
    <w:rsid w:val="0010122F"/>
    <w:rsid w:val="001106C6"/>
    <w:rsid w:val="0011316D"/>
    <w:rsid w:val="0012205B"/>
    <w:rsid w:val="0012424A"/>
    <w:rsid w:val="001248D2"/>
    <w:rsid w:val="00130DA2"/>
    <w:rsid w:val="00133271"/>
    <w:rsid w:val="00134CBD"/>
    <w:rsid w:val="0013513C"/>
    <w:rsid w:val="00140BC3"/>
    <w:rsid w:val="00142538"/>
    <w:rsid w:val="00142CB9"/>
    <w:rsid w:val="0014402C"/>
    <w:rsid w:val="00146593"/>
    <w:rsid w:val="00151BA9"/>
    <w:rsid w:val="00161D02"/>
    <w:rsid w:val="001643B3"/>
    <w:rsid w:val="00171186"/>
    <w:rsid w:val="0017570F"/>
    <w:rsid w:val="00177CA2"/>
    <w:rsid w:val="0018451E"/>
    <w:rsid w:val="00190C00"/>
    <w:rsid w:val="001910EF"/>
    <w:rsid w:val="00191B18"/>
    <w:rsid w:val="001A3D2B"/>
    <w:rsid w:val="001B7001"/>
    <w:rsid w:val="001C22C7"/>
    <w:rsid w:val="001C4962"/>
    <w:rsid w:val="001D3837"/>
    <w:rsid w:val="001D5BCC"/>
    <w:rsid w:val="001D66FA"/>
    <w:rsid w:val="001D77BF"/>
    <w:rsid w:val="001D784A"/>
    <w:rsid w:val="001E0FFE"/>
    <w:rsid w:val="001E7BC0"/>
    <w:rsid w:val="001F3552"/>
    <w:rsid w:val="00211067"/>
    <w:rsid w:val="00212246"/>
    <w:rsid w:val="0021364C"/>
    <w:rsid w:val="00215CD6"/>
    <w:rsid w:val="00222204"/>
    <w:rsid w:val="00223573"/>
    <w:rsid w:val="00241143"/>
    <w:rsid w:val="00242439"/>
    <w:rsid w:val="002453A5"/>
    <w:rsid w:val="00246C74"/>
    <w:rsid w:val="0026199C"/>
    <w:rsid w:val="00262362"/>
    <w:rsid w:val="00263C6D"/>
    <w:rsid w:val="00263E0A"/>
    <w:rsid w:val="00264EFC"/>
    <w:rsid w:val="00267343"/>
    <w:rsid w:val="00280EC3"/>
    <w:rsid w:val="00281D71"/>
    <w:rsid w:val="002834BD"/>
    <w:rsid w:val="002835B9"/>
    <w:rsid w:val="00284C05"/>
    <w:rsid w:val="002902F5"/>
    <w:rsid w:val="00297435"/>
    <w:rsid w:val="00297FA9"/>
    <w:rsid w:val="002A7DB4"/>
    <w:rsid w:val="002A7F04"/>
    <w:rsid w:val="002B51AF"/>
    <w:rsid w:val="002B5E6F"/>
    <w:rsid w:val="002B71EE"/>
    <w:rsid w:val="002C10DE"/>
    <w:rsid w:val="002C280D"/>
    <w:rsid w:val="002C5280"/>
    <w:rsid w:val="002D4DFA"/>
    <w:rsid w:val="002E71D4"/>
    <w:rsid w:val="002F63BF"/>
    <w:rsid w:val="00305BBC"/>
    <w:rsid w:val="0031238B"/>
    <w:rsid w:val="0031360F"/>
    <w:rsid w:val="00317FC5"/>
    <w:rsid w:val="00320D12"/>
    <w:rsid w:val="00322898"/>
    <w:rsid w:val="0032381A"/>
    <w:rsid w:val="003254D9"/>
    <w:rsid w:val="00327709"/>
    <w:rsid w:val="00331170"/>
    <w:rsid w:val="0033714B"/>
    <w:rsid w:val="003412CF"/>
    <w:rsid w:val="00342742"/>
    <w:rsid w:val="003470D7"/>
    <w:rsid w:val="00350AE4"/>
    <w:rsid w:val="0035614E"/>
    <w:rsid w:val="00356D3F"/>
    <w:rsid w:val="00356F93"/>
    <w:rsid w:val="003611E1"/>
    <w:rsid w:val="00373D1A"/>
    <w:rsid w:val="00382112"/>
    <w:rsid w:val="00383EDF"/>
    <w:rsid w:val="00386003"/>
    <w:rsid w:val="00386A74"/>
    <w:rsid w:val="003910FB"/>
    <w:rsid w:val="003B3536"/>
    <w:rsid w:val="003B7078"/>
    <w:rsid w:val="003E3CB6"/>
    <w:rsid w:val="003E4D18"/>
    <w:rsid w:val="003F25F7"/>
    <w:rsid w:val="003F4E4C"/>
    <w:rsid w:val="00403A42"/>
    <w:rsid w:val="004051DC"/>
    <w:rsid w:val="00406F40"/>
    <w:rsid w:val="0042685B"/>
    <w:rsid w:val="00431D48"/>
    <w:rsid w:val="0043552B"/>
    <w:rsid w:val="00436738"/>
    <w:rsid w:val="00436E90"/>
    <w:rsid w:val="00463B12"/>
    <w:rsid w:val="004746DD"/>
    <w:rsid w:val="0047726E"/>
    <w:rsid w:val="00480705"/>
    <w:rsid w:val="00485B4C"/>
    <w:rsid w:val="004920A5"/>
    <w:rsid w:val="00493746"/>
    <w:rsid w:val="00496767"/>
    <w:rsid w:val="004A2E3B"/>
    <w:rsid w:val="004A41B8"/>
    <w:rsid w:val="004A4247"/>
    <w:rsid w:val="004B1A66"/>
    <w:rsid w:val="004B45EE"/>
    <w:rsid w:val="004B508B"/>
    <w:rsid w:val="004B5BC1"/>
    <w:rsid w:val="004C1BF8"/>
    <w:rsid w:val="004C664B"/>
    <w:rsid w:val="004D62E3"/>
    <w:rsid w:val="004E09AC"/>
    <w:rsid w:val="004E196F"/>
    <w:rsid w:val="004E4BB8"/>
    <w:rsid w:val="004E6954"/>
    <w:rsid w:val="004E72C6"/>
    <w:rsid w:val="004F0304"/>
    <w:rsid w:val="004F7CF5"/>
    <w:rsid w:val="00500089"/>
    <w:rsid w:val="0050709C"/>
    <w:rsid w:val="00507390"/>
    <w:rsid w:val="00510085"/>
    <w:rsid w:val="00513668"/>
    <w:rsid w:val="00516ADC"/>
    <w:rsid w:val="005206D1"/>
    <w:rsid w:val="005226F9"/>
    <w:rsid w:val="00524D7F"/>
    <w:rsid w:val="00534081"/>
    <w:rsid w:val="00551455"/>
    <w:rsid w:val="00560D3F"/>
    <w:rsid w:val="0056133F"/>
    <w:rsid w:val="0057226F"/>
    <w:rsid w:val="00584A7F"/>
    <w:rsid w:val="00586D16"/>
    <w:rsid w:val="00595313"/>
    <w:rsid w:val="005A01CF"/>
    <w:rsid w:val="005B029C"/>
    <w:rsid w:val="005B7ADC"/>
    <w:rsid w:val="005C3753"/>
    <w:rsid w:val="005C4D68"/>
    <w:rsid w:val="005C64B7"/>
    <w:rsid w:val="005D317A"/>
    <w:rsid w:val="005E6CE0"/>
    <w:rsid w:val="005F364E"/>
    <w:rsid w:val="005F4A43"/>
    <w:rsid w:val="006063BC"/>
    <w:rsid w:val="006071EF"/>
    <w:rsid w:val="006106DE"/>
    <w:rsid w:val="006310F3"/>
    <w:rsid w:val="00632FC9"/>
    <w:rsid w:val="00635BDB"/>
    <w:rsid w:val="00646329"/>
    <w:rsid w:val="00647317"/>
    <w:rsid w:val="006526AC"/>
    <w:rsid w:val="00652E24"/>
    <w:rsid w:val="006562B0"/>
    <w:rsid w:val="0065738C"/>
    <w:rsid w:val="006616C7"/>
    <w:rsid w:val="0066439E"/>
    <w:rsid w:val="006735BC"/>
    <w:rsid w:val="00676D5F"/>
    <w:rsid w:val="0068031F"/>
    <w:rsid w:val="00682BB2"/>
    <w:rsid w:val="00683314"/>
    <w:rsid w:val="00683D65"/>
    <w:rsid w:val="00691688"/>
    <w:rsid w:val="006957B1"/>
    <w:rsid w:val="006A1587"/>
    <w:rsid w:val="006A424C"/>
    <w:rsid w:val="006A74AE"/>
    <w:rsid w:val="006A750F"/>
    <w:rsid w:val="006B2E88"/>
    <w:rsid w:val="006B7635"/>
    <w:rsid w:val="006C5319"/>
    <w:rsid w:val="006C62DA"/>
    <w:rsid w:val="006D14BD"/>
    <w:rsid w:val="006E02B6"/>
    <w:rsid w:val="006E61CF"/>
    <w:rsid w:val="0070149C"/>
    <w:rsid w:val="007051D4"/>
    <w:rsid w:val="00716BE6"/>
    <w:rsid w:val="007206D5"/>
    <w:rsid w:val="007223EE"/>
    <w:rsid w:val="00731058"/>
    <w:rsid w:val="007314DA"/>
    <w:rsid w:val="0075623F"/>
    <w:rsid w:val="00757EB6"/>
    <w:rsid w:val="00760766"/>
    <w:rsid w:val="007668A4"/>
    <w:rsid w:val="007954D6"/>
    <w:rsid w:val="00795722"/>
    <w:rsid w:val="007964F2"/>
    <w:rsid w:val="00796AB6"/>
    <w:rsid w:val="007A122B"/>
    <w:rsid w:val="007A3990"/>
    <w:rsid w:val="007A74AF"/>
    <w:rsid w:val="007B16F7"/>
    <w:rsid w:val="007C2405"/>
    <w:rsid w:val="007C746D"/>
    <w:rsid w:val="007C749F"/>
    <w:rsid w:val="007D6F21"/>
    <w:rsid w:val="007E012C"/>
    <w:rsid w:val="007E4E3B"/>
    <w:rsid w:val="007E5CA8"/>
    <w:rsid w:val="007F4644"/>
    <w:rsid w:val="007F4D1C"/>
    <w:rsid w:val="007F4E8B"/>
    <w:rsid w:val="007F6004"/>
    <w:rsid w:val="007F664D"/>
    <w:rsid w:val="00804100"/>
    <w:rsid w:val="00806085"/>
    <w:rsid w:val="008061CA"/>
    <w:rsid w:val="00806861"/>
    <w:rsid w:val="0081018C"/>
    <w:rsid w:val="00810EFC"/>
    <w:rsid w:val="00811202"/>
    <w:rsid w:val="008144F7"/>
    <w:rsid w:val="0082018C"/>
    <w:rsid w:val="00831804"/>
    <w:rsid w:val="0083566F"/>
    <w:rsid w:val="008415BA"/>
    <w:rsid w:val="00846801"/>
    <w:rsid w:val="00846AA3"/>
    <w:rsid w:val="00862D5F"/>
    <w:rsid w:val="008639B0"/>
    <w:rsid w:val="008646D1"/>
    <w:rsid w:val="00866D56"/>
    <w:rsid w:val="00882900"/>
    <w:rsid w:val="00887F08"/>
    <w:rsid w:val="008A0094"/>
    <w:rsid w:val="008B04A6"/>
    <w:rsid w:val="008B0EF4"/>
    <w:rsid w:val="008C17E7"/>
    <w:rsid w:val="008D05DE"/>
    <w:rsid w:val="008D4A87"/>
    <w:rsid w:val="008E515B"/>
    <w:rsid w:val="008E5CA7"/>
    <w:rsid w:val="008E68D0"/>
    <w:rsid w:val="008F053B"/>
    <w:rsid w:val="008F3981"/>
    <w:rsid w:val="008F6B92"/>
    <w:rsid w:val="008F7026"/>
    <w:rsid w:val="00902BF4"/>
    <w:rsid w:val="00903642"/>
    <w:rsid w:val="009131EA"/>
    <w:rsid w:val="00913BB0"/>
    <w:rsid w:val="009206BF"/>
    <w:rsid w:val="00920CC2"/>
    <w:rsid w:val="00925D4C"/>
    <w:rsid w:val="00933D38"/>
    <w:rsid w:val="009372F5"/>
    <w:rsid w:val="009415D6"/>
    <w:rsid w:val="009432E5"/>
    <w:rsid w:val="00950C99"/>
    <w:rsid w:val="0095530A"/>
    <w:rsid w:val="00956053"/>
    <w:rsid w:val="00970B2F"/>
    <w:rsid w:val="009778C7"/>
    <w:rsid w:val="009A41B8"/>
    <w:rsid w:val="009A46C8"/>
    <w:rsid w:val="009A67CF"/>
    <w:rsid w:val="009B0666"/>
    <w:rsid w:val="009B2209"/>
    <w:rsid w:val="009B3270"/>
    <w:rsid w:val="009B34F3"/>
    <w:rsid w:val="009B35E6"/>
    <w:rsid w:val="009B3FC4"/>
    <w:rsid w:val="009C01F0"/>
    <w:rsid w:val="009C36BC"/>
    <w:rsid w:val="009D0F89"/>
    <w:rsid w:val="009D1875"/>
    <w:rsid w:val="009D60E3"/>
    <w:rsid w:val="009D7B1F"/>
    <w:rsid w:val="009E1099"/>
    <w:rsid w:val="009F5D57"/>
    <w:rsid w:val="009F7B14"/>
    <w:rsid w:val="00A02DEA"/>
    <w:rsid w:val="00A05394"/>
    <w:rsid w:val="00A06E82"/>
    <w:rsid w:val="00A10FE3"/>
    <w:rsid w:val="00A15AD6"/>
    <w:rsid w:val="00A16D18"/>
    <w:rsid w:val="00A17C60"/>
    <w:rsid w:val="00A2334A"/>
    <w:rsid w:val="00A313ED"/>
    <w:rsid w:val="00A34A60"/>
    <w:rsid w:val="00A36C89"/>
    <w:rsid w:val="00A4003D"/>
    <w:rsid w:val="00A50FDA"/>
    <w:rsid w:val="00A52863"/>
    <w:rsid w:val="00A540B3"/>
    <w:rsid w:val="00A57F08"/>
    <w:rsid w:val="00A605BD"/>
    <w:rsid w:val="00A62D25"/>
    <w:rsid w:val="00A64840"/>
    <w:rsid w:val="00A6734C"/>
    <w:rsid w:val="00A71AF2"/>
    <w:rsid w:val="00A741A1"/>
    <w:rsid w:val="00A76441"/>
    <w:rsid w:val="00A8179C"/>
    <w:rsid w:val="00A81804"/>
    <w:rsid w:val="00A827DD"/>
    <w:rsid w:val="00A85EC3"/>
    <w:rsid w:val="00AA07D7"/>
    <w:rsid w:val="00AA7E8B"/>
    <w:rsid w:val="00AB0109"/>
    <w:rsid w:val="00AB2E47"/>
    <w:rsid w:val="00AC0AC5"/>
    <w:rsid w:val="00AC0FD5"/>
    <w:rsid w:val="00AC76C2"/>
    <w:rsid w:val="00AD05C0"/>
    <w:rsid w:val="00AD0713"/>
    <w:rsid w:val="00AD1D65"/>
    <w:rsid w:val="00AD2BB6"/>
    <w:rsid w:val="00AD3A1F"/>
    <w:rsid w:val="00AD5ACF"/>
    <w:rsid w:val="00AE1475"/>
    <w:rsid w:val="00AE3557"/>
    <w:rsid w:val="00AE3BC4"/>
    <w:rsid w:val="00AE608B"/>
    <w:rsid w:val="00AE6859"/>
    <w:rsid w:val="00AF2339"/>
    <w:rsid w:val="00B00A84"/>
    <w:rsid w:val="00B064E0"/>
    <w:rsid w:val="00B07D70"/>
    <w:rsid w:val="00B11FD9"/>
    <w:rsid w:val="00B138C5"/>
    <w:rsid w:val="00B20FBC"/>
    <w:rsid w:val="00B226C8"/>
    <w:rsid w:val="00B2690C"/>
    <w:rsid w:val="00B42AE4"/>
    <w:rsid w:val="00B50C33"/>
    <w:rsid w:val="00B51278"/>
    <w:rsid w:val="00B5767D"/>
    <w:rsid w:val="00B57C97"/>
    <w:rsid w:val="00B6104F"/>
    <w:rsid w:val="00B653DD"/>
    <w:rsid w:val="00B767F7"/>
    <w:rsid w:val="00B85723"/>
    <w:rsid w:val="00B9675B"/>
    <w:rsid w:val="00BA0741"/>
    <w:rsid w:val="00BC3128"/>
    <w:rsid w:val="00BC6261"/>
    <w:rsid w:val="00BC77A1"/>
    <w:rsid w:val="00BD2197"/>
    <w:rsid w:val="00BD42AF"/>
    <w:rsid w:val="00BD772E"/>
    <w:rsid w:val="00BF29D9"/>
    <w:rsid w:val="00C00296"/>
    <w:rsid w:val="00C01882"/>
    <w:rsid w:val="00C0354F"/>
    <w:rsid w:val="00C070B8"/>
    <w:rsid w:val="00C12F06"/>
    <w:rsid w:val="00C163CC"/>
    <w:rsid w:val="00C25F98"/>
    <w:rsid w:val="00C30400"/>
    <w:rsid w:val="00C47A8D"/>
    <w:rsid w:val="00C6317D"/>
    <w:rsid w:val="00C66D30"/>
    <w:rsid w:val="00C72A11"/>
    <w:rsid w:val="00C72BCB"/>
    <w:rsid w:val="00C735BF"/>
    <w:rsid w:val="00C74B4E"/>
    <w:rsid w:val="00C74BA3"/>
    <w:rsid w:val="00C82451"/>
    <w:rsid w:val="00C82582"/>
    <w:rsid w:val="00C832F5"/>
    <w:rsid w:val="00C83BB6"/>
    <w:rsid w:val="00C91AE1"/>
    <w:rsid w:val="00C91C62"/>
    <w:rsid w:val="00CA2D70"/>
    <w:rsid w:val="00CA4085"/>
    <w:rsid w:val="00CA499B"/>
    <w:rsid w:val="00CB30B0"/>
    <w:rsid w:val="00CB6F4E"/>
    <w:rsid w:val="00CD1D6F"/>
    <w:rsid w:val="00CE1D00"/>
    <w:rsid w:val="00CF176A"/>
    <w:rsid w:val="00CF1F2B"/>
    <w:rsid w:val="00CF611F"/>
    <w:rsid w:val="00CF6625"/>
    <w:rsid w:val="00D02CC3"/>
    <w:rsid w:val="00D1266B"/>
    <w:rsid w:val="00D171DF"/>
    <w:rsid w:val="00D33E5D"/>
    <w:rsid w:val="00D36A42"/>
    <w:rsid w:val="00D43B83"/>
    <w:rsid w:val="00D440DE"/>
    <w:rsid w:val="00D5439B"/>
    <w:rsid w:val="00D634A1"/>
    <w:rsid w:val="00D651A1"/>
    <w:rsid w:val="00D65DFB"/>
    <w:rsid w:val="00D672BF"/>
    <w:rsid w:val="00D7162E"/>
    <w:rsid w:val="00D75A73"/>
    <w:rsid w:val="00D764D9"/>
    <w:rsid w:val="00D86DDC"/>
    <w:rsid w:val="00D91CEE"/>
    <w:rsid w:val="00D94A95"/>
    <w:rsid w:val="00D97700"/>
    <w:rsid w:val="00DC77E9"/>
    <w:rsid w:val="00DD0281"/>
    <w:rsid w:val="00DD4ECE"/>
    <w:rsid w:val="00DE34FF"/>
    <w:rsid w:val="00DE475D"/>
    <w:rsid w:val="00DE688B"/>
    <w:rsid w:val="00DF24BF"/>
    <w:rsid w:val="00DF6E2D"/>
    <w:rsid w:val="00E03D0C"/>
    <w:rsid w:val="00E05CCF"/>
    <w:rsid w:val="00E05F13"/>
    <w:rsid w:val="00E11610"/>
    <w:rsid w:val="00E11821"/>
    <w:rsid w:val="00E121C3"/>
    <w:rsid w:val="00E13385"/>
    <w:rsid w:val="00E151C9"/>
    <w:rsid w:val="00E23999"/>
    <w:rsid w:val="00E31CE6"/>
    <w:rsid w:val="00E4218D"/>
    <w:rsid w:val="00E44A64"/>
    <w:rsid w:val="00E56B69"/>
    <w:rsid w:val="00E64CC9"/>
    <w:rsid w:val="00E6515D"/>
    <w:rsid w:val="00E6533E"/>
    <w:rsid w:val="00E656F4"/>
    <w:rsid w:val="00E75B07"/>
    <w:rsid w:val="00E828EC"/>
    <w:rsid w:val="00E84052"/>
    <w:rsid w:val="00E85DE7"/>
    <w:rsid w:val="00E90355"/>
    <w:rsid w:val="00E904B0"/>
    <w:rsid w:val="00EA780E"/>
    <w:rsid w:val="00EB1ACF"/>
    <w:rsid w:val="00EB432A"/>
    <w:rsid w:val="00EB52C9"/>
    <w:rsid w:val="00EB5352"/>
    <w:rsid w:val="00EC25E5"/>
    <w:rsid w:val="00ED1691"/>
    <w:rsid w:val="00ED1701"/>
    <w:rsid w:val="00ED2765"/>
    <w:rsid w:val="00EF69B5"/>
    <w:rsid w:val="00F03BD7"/>
    <w:rsid w:val="00F05E45"/>
    <w:rsid w:val="00F1588B"/>
    <w:rsid w:val="00F160AD"/>
    <w:rsid w:val="00F22DAB"/>
    <w:rsid w:val="00F27D85"/>
    <w:rsid w:val="00F30733"/>
    <w:rsid w:val="00F30DC0"/>
    <w:rsid w:val="00F40808"/>
    <w:rsid w:val="00F43309"/>
    <w:rsid w:val="00F45D28"/>
    <w:rsid w:val="00F46BB3"/>
    <w:rsid w:val="00F47A10"/>
    <w:rsid w:val="00F53257"/>
    <w:rsid w:val="00F57CAF"/>
    <w:rsid w:val="00F67853"/>
    <w:rsid w:val="00F739C8"/>
    <w:rsid w:val="00F74C27"/>
    <w:rsid w:val="00FB0A8F"/>
    <w:rsid w:val="00FB5A23"/>
    <w:rsid w:val="00FB6C01"/>
    <w:rsid w:val="00FC0FAE"/>
    <w:rsid w:val="00FC3049"/>
    <w:rsid w:val="00FD126C"/>
    <w:rsid w:val="00FD4E88"/>
    <w:rsid w:val="00FE1449"/>
    <w:rsid w:val="00FE192C"/>
    <w:rsid w:val="00FE28B7"/>
    <w:rsid w:val="00FE3C12"/>
    <w:rsid w:val="00FE4E75"/>
    <w:rsid w:val="00FF11E0"/>
    <w:rsid w:val="00FF3DC4"/>
    <w:rsid w:val="00FF6931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44187D"/>
  <w15:docId w15:val="{0A7A98E9-8371-4B20-BFDC-19BA27A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7616186B8F0A40ACD8297A016A5271" ma:contentTypeVersion="9" ma:contentTypeDescription="Create a new document." ma:contentTypeScope="" ma:versionID="3dace9f08a2f85103417487eb7bd9147">
  <xsd:schema xmlns:xsd="http://www.w3.org/2001/XMLSchema" xmlns:xs="http://www.w3.org/2001/XMLSchema" xmlns:p="http://schemas.microsoft.com/office/2006/metadata/properties" xmlns:ns3="1784a714-1cd7-4280-9517-47dc47a627c2" targetNamespace="http://schemas.microsoft.com/office/2006/metadata/properties" ma:root="true" ma:fieldsID="ae21b6b0134a3b509b3b8ffd7288a653" ns3:_="">
    <xsd:import namespace="1784a714-1cd7-4280-9517-47dc47a627c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4a714-1cd7-4280-9517-47dc47a627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A7DE15A-7BEF-46BE-ADD4-160F03F8DD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9E1F33B-A06F-4317-9974-C694D0A885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FA50E8-4E57-494E-AD75-4A935509A4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84a714-1cd7-4280-9517-47dc47a627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Ayla Mora</cp:lastModifiedBy>
  <cp:revision>3</cp:revision>
  <cp:lastPrinted>2018-09-19T19:35:00Z</cp:lastPrinted>
  <dcterms:created xsi:type="dcterms:W3CDTF">2022-10-06T18:30:00Z</dcterms:created>
  <dcterms:modified xsi:type="dcterms:W3CDTF">2022-10-13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7616186B8F0A40ACD8297A016A5271</vt:lpwstr>
  </property>
</Properties>
</file>